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3ECF3" w14:textId="77777777" w:rsidR="00466D55" w:rsidRDefault="00466D55" w:rsidP="00466D5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9303B"/>
          <w:sz w:val="54"/>
          <w:szCs w:val="54"/>
        </w:rPr>
      </w:pPr>
    </w:p>
    <w:p w14:paraId="1979E13D" w14:textId="77777777" w:rsidR="00466D55" w:rsidRDefault="00466D55" w:rsidP="00466D55">
      <w:pPr>
        <w:pStyle w:val="Title"/>
        <w:rPr>
          <w:rFonts w:eastAsia="Times New Roman"/>
        </w:rPr>
      </w:pPr>
      <w:r w:rsidRPr="00466D55">
        <w:rPr>
          <w:rFonts w:eastAsia="Times New Roman"/>
        </w:rPr>
        <w:t>Multi-location updates</w:t>
      </w:r>
    </w:p>
    <w:p w14:paraId="116CDF91" w14:textId="30A733C5" w:rsidR="00466D55" w:rsidRPr="00466D55" w:rsidRDefault="00466D55" w:rsidP="00466D55">
      <w:pPr>
        <w:pStyle w:val="Heading1"/>
        <w:rPr>
          <w:rFonts w:eastAsia="Times New Roman"/>
        </w:rPr>
      </w:pPr>
      <w:r w:rsidRPr="00466D55">
        <w:rPr>
          <w:rFonts w:eastAsia="Times New Roman"/>
        </w:rPr>
        <w:t>Section 9, Lecture 68</w:t>
      </w:r>
    </w:p>
    <w:p w14:paraId="18C968EA" w14:textId="77777777" w:rsidR="00466D55" w:rsidRPr="00466D55" w:rsidRDefault="00466D55" w:rsidP="00466D55">
      <w:r w:rsidRPr="00466D55">
        <w:t>Multi location updates!</w:t>
      </w:r>
    </w:p>
    <w:p w14:paraId="01CA8512" w14:textId="112E81B9" w:rsidR="00466D55" w:rsidRPr="00466D55" w:rsidRDefault="00466D55" w:rsidP="00466D55">
      <w:proofErr w:type="gramStart"/>
      <w:r w:rsidRPr="00466D55">
        <w:t xml:space="preserve">At the </w:t>
      </w:r>
      <w:r w:rsidRPr="00466D55">
        <w:t>moment</w:t>
      </w:r>
      <w:proofErr w:type="gramEnd"/>
      <w:r w:rsidRPr="00466D55">
        <w:t>, when</w:t>
      </w:r>
      <w:r w:rsidRPr="00466D55">
        <w:t xml:space="preserve"> we're deleting a post inside of firebase, we're not deleting the comment node associated with it! This is best done with a single multi-location update. In other words, we will be updating two nodes at the same time! </w:t>
      </w:r>
    </w:p>
    <w:p w14:paraId="515FAF85" w14:textId="6B16CAA3" w:rsidR="00466D55" w:rsidRDefault="00466D55" w:rsidP="00466D55">
      <w:r w:rsidRPr="00466D55">
        <w:t>The code for it is down below, I've added explanations to each line of code in between every '</w:t>
      </w:r>
      <w:r w:rsidRPr="00466D55">
        <w:rPr>
          <w:rFonts w:ascii="Consolas" w:hAnsi="Consolas" w:cs="Consolas"/>
          <w:color w:val="EC5252"/>
          <w:sz w:val="20"/>
          <w:szCs w:val="20"/>
          <w:bdr w:val="single" w:sz="6" w:space="2" w:color="DEDFE0" w:frame="1"/>
          <w:shd w:val="clear" w:color="auto" w:fill="F2F3F5"/>
        </w:rPr>
        <w:t>/* */</w:t>
      </w:r>
      <w:r w:rsidRPr="00466D55">
        <w:t> '</w:t>
      </w:r>
    </w:p>
    <w:p w14:paraId="23E36187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bookmarkStart w:id="0" w:name="_GoBack"/>
      <w:bookmarkEnd w:id="0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rtRemovingPost</w:t>
      </w:r>
      <w:proofErr w:type="spellEnd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index, id) {  </w:t>
      </w:r>
    </w:p>
    <w:p w14:paraId="652140CC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7BFBA42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466D55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updates</w:t>
      </w: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21596240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[`posts/${id}`]: null,  </w:t>
      </w:r>
    </w:p>
    <w:p w14:paraId="7D1AF6C8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[`comments/${id}`]: null  </w:t>
      </w:r>
    </w:p>
    <w:p w14:paraId="0E7A4614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3DF24A4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* this specifies the paths that we want to update to null   </w:t>
      </w:r>
    </w:p>
    <w:p w14:paraId="228D63F9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basically delete)  </w:t>
      </w:r>
    </w:p>
    <w:p w14:paraId="25410A5F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're navigating to the post with id we clicked remove on,   </w:t>
      </w:r>
    </w:p>
    <w:p w14:paraId="4B3799DB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s well as the comments belonging to that post, with   </w:t>
      </w:r>
    </w:p>
    <w:p w14:paraId="2F163B01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at same id. */   </w:t>
      </w:r>
    </w:p>
    <w:p w14:paraId="02E2640B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224A2D5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dispatch) =</w:t>
      </w:r>
      <w:r w:rsidRPr="00466D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2879F00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proofErr w:type="spellStart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atabase.ref</w:t>
      </w:r>
      <w:proofErr w:type="spellEnd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Start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update</w:t>
      </w:r>
      <w:proofErr w:type="gramEnd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updates).then(() =</w:t>
      </w:r>
      <w:r w:rsidRPr="00466D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7EB7067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atch(</w:t>
      </w:r>
      <w:proofErr w:type="spellStart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movePost</w:t>
      </w:r>
      <w:proofErr w:type="spellEnd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index))  </w:t>
      </w:r>
    </w:p>
    <w:p w14:paraId="1E442278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</w:t>
      </w:r>
      <w:proofErr w:type="gramStart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catch</w:t>
      </w:r>
      <w:proofErr w:type="gramEnd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error) =</w:t>
      </w:r>
      <w:r w:rsidRPr="00466D55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6EB2398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error)  </w:t>
      </w:r>
    </w:p>
    <w:p w14:paraId="75C15B6D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15DD634E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93760CE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C89A4E4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7878171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*finally, we're updating the database from its root node, such  </w:t>
      </w:r>
    </w:p>
    <w:p w14:paraId="447D91E2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at it navigates to the posts path, as well as the comments  </w:t>
      </w:r>
    </w:p>
    <w:p w14:paraId="20527008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th, </w:t>
      </w:r>
      <w:proofErr w:type="gramStart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nd  sets</w:t>
      </w:r>
      <w:proofErr w:type="gramEnd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hem to null ! (in other words, deletes both  </w:t>
      </w:r>
    </w:p>
    <w:p w14:paraId="15A0B016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f them).   </w:t>
      </w:r>
    </w:p>
    <w:p w14:paraId="508FF2EA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fter deleting the post and its comments from the database,  </w:t>
      </w:r>
    </w:p>
    <w:p w14:paraId="3D66DA51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like always, we're updating  </w:t>
      </w:r>
    </w:p>
    <w:p w14:paraId="2DD23111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e </w:t>
      </w:r>
      <w:proofErr w:type="spellStart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ui</w:t>
      </w:r>
      <w:proofErr w:type="spellEnd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y dispatching an action to our reducer   </w:t>
      </w:r>
    </w:p>
    <w:p w14:paraId="73B11245" w14:textId="77777777" w:rsidR="00466D55" w:rsidRPr="00466D55" w:rsidRDefault="00466D55" w:rsidP="00466D55">
      <w:pPr>
        <w:numPr>
          <w:ilvl w:val="0"/>
          <w:numId w:val="4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side </w:t>
      </w:r>
      <w:proofErr w:type="gramStart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f .then</w:t>
      </w:r>
      <w:proofErr w:type="gramEnd"/>
      <w:r w:rsidRPr="00466D55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*/   </w:t>
      </w:r>
    </w:p>
    <w:sectPr w:rsidR="00466D55" w:rsidRPr="00466D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54125"/>
    <w:multiLevelType w:val="multilevel"/>
    <w:tmpl w:val="CB562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539E8"/>
    <w:multiLevelType w:val="multilevel"/>
    <w:tmpl w:val="627CB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B308A4"/>
    <w:multiLevelType w:val="multilevel"/>
    <w:tmpl w:val="3C6A0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725D13"/>
    <w:multiLevelType w:val="multilevel"/>
    <w:tmpl w:val="CB169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AD3B3A"/>
    <w:multiLevelType w:val="multilevel"/>
    <w:tmpl w:val="B9EAB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4869CB"/>
    <w:multiLevelType w:val="multilevel"/>
    <w:tmpl w:val="A30C9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0A144B"/>
    <w:multiLevelType w:val="multilevel"/>
    <w:tmpl w:val="72861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87C02FA"/>
    <w:multiLevelType w:val="multilevel"/>
    <w:tmpl w:val="9FDA1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BF101B"/>
    <w:multiLevelType w:val="multilevel"/>
    <w:tmpl w:val="3CE6A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614438"/>
    <w:multiLevelType w:val="multilevel"/>
    <w:tmpl w:val="94FE5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AB5B1F"/>
    <w:multiLevelType w:val="multilevel"/>
    <w:tmpl w:val="0F0EE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B46359"/>
    <w:multiLevelType w:val="multilevel"/>
    <w:tmpl w:val="37F88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9B7EA9"/>
    <w:multiLevelType w:val="multilevel"/>
    <w:tmpl w:val="D79E7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0102EA"/>
    <w:multiLevelType w:val="multilevel"/>
    <w:tmpl w:val="0E727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D972E9B"/>
    <w:multiLevelType w:val="multilevel"/>
    <w:tmpl w:val="41167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6027F5"/>
    <w:multiLevelType w:val="multilevel"/>
    <w:tmpl w:val="56102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0905219"/>
    <w:multiLevelType w:val="multilevel"/>
    <w:tmpl w:val="BF606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D213DA"/>
    <w:multiLevelType w:val="multilevel"/>
    <w:tmpl w:val="AAA27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5610D91"/>
    <w:multiLevelType w:val="multilevel"/>
    <w:tmpl w:val="6A48D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C123BBA"/>
    <w:multiLevelType w:val="multilevel"/>
    <w:tmpl w:val="1C903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684E90"/>
    <w:multiLevelType w:val="multilevel"/>
    <w:tmpl w:val="676A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2A339A1"/>
    <w:multiLevelType w:val="multilevel"/>
    <w:tmpl w:val="13C83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62C5561"/>
    <w:multiLevelType w:val="multilevel"/>
    <w:tmpl w:val="72C0A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705525E"/>
    <w:multiLevelType w:val="multilevel"/>
    <w:tmpl w:val="422C1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9562B30"/>
    <w:multiLevelType w:val="multilevel"/>
    <w:tmpl w:val="322879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17B33B5"/>
    <w:multiLevelType w:val="multilevel"/>
    <w:tmpl w:val="AF805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5D6480C"/>
    <w:multiLevelType w:val="multilevel"/>
    <w:tmpl w:val="642E8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B104918"/>
    <w:multiLevelType w:val="multilevel"/>
    <w:tmpl w:val="D98C7F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D3B7D1D"/>
    <w:multiLevelType w:val="multilevel"/>
    <w:tmpl w:val="3F82D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E064B2"/>
    <w:multiLevelType w:val="multilevel"/>
    <w:tmpl w:val="B0AEA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1F37411"/>
    <w:multiLevelType w:val="multilevel"/>
    <w:tmpl w:val="EA5A1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28263E9"/>
    <w:multiLevelType w:val="multilevel"/>
    <w:tmpl w:val="58807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AE29CE"/>
    <w:multiLevelType w:val="multilevel"/>
    <w:tmpl w:val="FAF64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A143D94"/>
    <w:multiLevelType w:val="multilevel"/>
    <w:tmpl w:val="30AC9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2631094"/>
    <w:multiLevelType w:val="multilevel"/>
    <w:tmpl w:val="59D22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3DE64AA"/>
    <w:multiLevelType w:val="multilevel"/>
    <w:tmpl w:val="52AE4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4124E2"/>
    <w:multiLevelType w:val="multilevel"/>
    <w:tmpl w:val="3796F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506FE4"/>
    <w:multiLevelType w:val="multilevel"/>
    <w:tmpl w:val="BB4CC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88433AD"/>
    <w:multiLevelType w:val="multilevel"/>
    <w:tmpl w:val="55980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E0D7F"/>
    <w:multiLevelType w:val="multilevel"/>
    <w:tmpl w:val="D67A8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FD36EA"/>
    <w:multiLevelType w:val="multilevel"/>
    <w:tmpl w:val="C5C22B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EBF2A83"/>
    <w:multiLevelType w:val="multilevel"/>
    <w:tmpl w:val="34DE7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7"/>
  </w:num>
  <w:num w:numId="3">
    <w:abstractNumId w:val="41"/>
  </w:num>
  <w:num w:numId="4">
    <w:abstractNumId w:val="29"/>
  </w:num>
  <w:num w:numId="5">
    <w:abstractNumId w:val="8"/>
  </w:num>
  <w:num w:numId="6">
    <w:abstractNumId w:val="7"/>
  </w:num>
  <w:num w:numId="7">
    <w:abstractNumId w:val="30"/>
  </w:num>
  <w:num w:numId="8">
    <w:abstractNumId w:val="32"/>
  </w:num>
  <w:num w:numId="9">
    <w:abstractNumId w:val="15"/>
  </w:num>
  <w:num w:numId="10">
    <w:abstractNumId w:val="23"/>
  </w:num>
  <w:num w:numId="11">
    <w:abstractNumId w:val="27"/>
  </w:num>
  <w:num w:numId="12">
    <w:abstractNumId w:val="35"/>
  </w:num>
  <w:num w:numId="13">
    <w:abstractNumId w:val="0"/>
  </w:num>
  <w:num w:numId="14">
    <w:abstractNumId w:val="18"/>
  </w:num>
  <w:num w:numId="15">
    <w:abstractNumId w:val="5"/>
  </w:num>
  <w:num w:numId="16">
    <w:abstractNumId w:val="31"/>
  </w:num>
  <w:num w:numId="17">
    <w:abstractNumId w:val="26"/>
  </w:num>
  <w:num w:numId="18">
    <w:abstractNumId w:val="10"/>
  </w:num>
  <w:num w:numId="19">
    <w:abstractNumId w:val="19"/>
  </w:num>
  <w:num w:numId="20">
    <w:abstractNumId w:val="16"/>
  </w:num>
  <w:num w:numId="21">
    <w:abstractNumId w:val="34"/>
  </w:num>
  <w:num w:numId="22">
    <w:abstractNumId w:val="38"/>
  </w:num>
  <w:num w:numId="23">
    <w:abstractNumId w:val="33"/>
  </w:num>
  <w:num w:numId="24">
    <w:abstractNumId w:val="25"/>
  </w:num>
  <w:num w:numId="25">
    <w:abstractNumId w:val="37"/>
  </w:num>
  <w:num w:numId="26">
    <w:abstractNumId w:val="21"/>
  </w:num>
  <w:num w:numId="27">
    <w:abstractNumId w:val="4"/>
  </w:num>
  <w:num w:numId="28">
    <w:abstractNumId w:val="22"/>
  </w:num>
  <w:num w:numId="29">
    <w:abstractNumId w:val="2"/>
  </w:num>
  <w:num w:numId="30">
    <w:abstractNumId w:val="28"/>
  </w:num>
  <w:num w:numId="31">
    <w:abstractNumId w:val="24"/>
  </w:num>
  <w:num w:numId="32">
    <w:abstractNumId w:val="39"/>
  </w:num>
  <w:num w:numId="33">
    <w:abstractNumId w:val="20"/>
  </w:num>
  <w:num w:numId="34">
    <w:abstractNumId w:val="9"/>
  </w:num>
  <w:num w:numId="35">
    <w:abstractNumId w:val="36"/>
  </w:num>
  <w:num w:numId="36">
    <w:abstractNumId w:val="3"/>
  </w:num>
  <w:num w:numId="37">
    <w:abstractNumId w:val="13"/>
  </w:num>
  <w:num w:numId="38">
    <w:abstractNumId w:val="12"/>
  </w:num>
  <w:num w:numId="39">
    <w:abstractNumId w:val="14"/>
  </w:num>
  <w:num w:numId="40">
    <w:abstractNumId w:val="6"/>
  </w:num>
  <w:num w:numId="41">
    <w:abstractNumId w:val="11"/>
  </w:num>
  <w:num w:numId="4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c1tzAxMzczNDZQ0lEKTi0uzszPAykwrwUAwBxugywAAAA="/>
  </w:docVars>
  <w:rsids>
    <w:rsidRoot w:val="00CD4035"/>
    <w:rsid w:val="00164964"/>
    <w:rsid w:val="001B0CDE"/>
    <w:rsid w:val="001E1359"/>
    <w:rsid w:val="00380464"/>
    <w:rsid w:val="003A7595"/>
    <w:rsid w:val="00466D55"/>
    <w:rsid w:val="00557992"/>
    <w:rsid w:val="0061313A"/>
    <w:rsid w:val="00721A98"/>
    <w:rsid w:val="0079408B"/>
    <w:rsid w:val="009440CC"/>
    <w:rsid w:val="009E49AD"/>
    <w:rsid w:val="00B75820"/>
    <w:rsid w:val="00CD4035"/>
    <w:rsid w:val="00D34B64"/>
    <w:rsid w:val="00E0109E"/>
    <w:rsid w:val="00E7107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B67C"/>
  <w15:chartTrackingRefBased/>
  <w15:docId w15:val="{63175750-41DC-4510-84DE-8A7EFFC65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49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6D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E49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E49A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E49AD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E49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49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E49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lt">
    <w:name w:val="alt"/>
    <w:basedOn w:val="Normal"/>
    <w:rsid w:val="0016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ttribute">
    <w:name w:val="attribute"/>
    <w:basedOn w:val="DefaultParagraphFont"/>
    <w:rsid w:val="00164964"/>
  </w:style>
  <w:style w:type="character" w:customStyle="1" w:styleId="tag">
    <w:name w:val="tag"/>
    <w:basedOn w:val="DefaultParagraphFont"/>
    <w:rsid w:val="00164964"/>
  </w:style>
  <w:style w:type="character" w:customStyle="1" w:styleId="attribute-value">
    <w:name w:val="attribute-value"/>
    <w:basedOn w:val="DefaultParagraphFont"/>
    <w:rsid w:val="00164964"/>
  </w:style>
  <w:style w:type="character" w:customStyle="1" w:styleId="tag-name">
    <w:name w:val="tag-name"/>
    <w:basedOn w:val="DefaultParagraphFont"/>
    <w:rsid w:val="00164964"/>
  </w:style>
  <w:style w:type="paragraph" w:customStyle="1" w:styleId="l0">
    <w:name w:val="l0"/>
    <w:basedOn w:val="Normal"/>
    <w:rsid w:val="00B75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un">
    <w:name w:val="pun"/>
    <w:basedOn w:val="DefaultParagraphFont"/>
    <w:rsid w:val="00B75820"/>
  </w:style>
  <w:style w:type="character" w:customStyle="1" w:styleId="typ">
    <w:name w:val="typ"/>
    <w:basedOn w:val="DefaultParagraphFont"/>
    <w:rsid w:val="00B75820"/>
  </w:style>
  <w:style w:type="character" w:customStyle="1" w:styleId="Heading2Char">
    <w:name w:val="Heading 2 Char"/>
    <w:basedOn w:val="DefaultParagraphFont"/>
    <w:link w:val="Heading2"/>
    <w:uiPriority w:val="9"/>
    <w:rsid w:val="00466D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7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8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4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7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876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6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652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0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2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3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5221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2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55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6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51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946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70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9</cp:revision>
  <dcterms:created xsi:type="dcterms:W3CDTF">2019-05-13T10:39:00Z</dcterms:created>
  <dcterms:modified xsi:type="dcterms:W3CDTF">2019-05-13T11:39:00Z</dcterms:modified>
</cp:coreProperties>
</file>